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798B3E2D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</w:t>
        </w:r>
        <w:r>
          <w:rPr>
            <w:rStyle w:val="InternetLink"/>
          </w:rPr>
          <w:t>e</w:t>
        </w:r>
        <w:r>
          <w:rPr>
            <w:rStyle w:val="InternetLink"/>
          </w:rPr>
          <w:t xml:space="preserve">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</w:t>
        </w:r>
        <w:r w:rsidR="00465041">
          <w:rPr>
            <w:rStyle w:val="InternetLink"/>
          </w:rPr>
          <w:t>.</w:t>
        </w:r>
        <w:r w:rsidR="00465041">
          <w:rPr>
            <w:rStyle w:val="InternetLink"/>
          </w:rPr>
          <w:t>softuni.org/Con</w:t>
        </w:r>
        <w:r w:rsidR="00465041">
          <w:rPr>
            <w:rStyle w:val="InternetLink"/>
          </w:rPr>
          <w:t>t</w:t>
        </w:r>
        <w:r w:rsidR="00465041">
          <w:rPr>
            <w:rStyle w:val="InternetLink"/>
          </w:rPr>
          <w:t>ests/1729</w:t>
        </w:r>
      </w:hyperlink>
    </w:p>
    <w:p w14:paraId="2FC5F6C7" w14:textId="77777777" w:rsidR="008E387B" w:rsidRDefault="00E41E65">
      <w:pPr>
        <w:jc w:val="center"/>
      </w:pPr>
      <w:proofErr w:type="spellStart"/>
      <w:r>
        <w:rPr>
          <w:b/>
          <w:i/>
          <w:sz w:val="24"/>
          <w:szCs w:val="24"/>
          <w:u w:val="single"/>
          <w:lang w:val="bg-BG"/>
        </w:rPr>
        <w:t>Not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: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ll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th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ercises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are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excluded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from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your</w:t>
      </w:r>
      <w:proofErr w:type="spellEnd"/>
      <w:r>
        <w:rPr>
          <w:b/>
          <w:i/>
          <w:sz w:val="24"/>
          <w:szCs w:val="24"/>
          <w:u w:val="single"/>
          <w:lang w:val="bg-BG"/>
        </w:rPr>
        <w:t xml:space="preserve"> </w:t>
      </w:r>
      <w:proofErr w:type="spellStart"/>
      <w:r>
        <w:rPr>
          <w:b/>
          <w:i/>
          <w:sz w:val="24"/>
          <w:szCs w:val="24"/>
          <w:u w:val="single"/>
          <w:lang w:val="bg-BG"/>
        </w:rPr>
        <w:t>homework</w:t>
      </w:r>
      <w:proofErr w:type="spellEnd"/>
      <w:r>
        <w:rPr>
          <w:b/>
          <w:i/>
          <w:sz w:val="24"/>
          <w:szCs w:val="24"/>
          <w:u w:val="single"/>
          <w:lang w:val="bg-BG"/>
        </w:rPr>
        <w:t>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37D3882" w14:textId="4CE6175B" w:rsidR="00345285" w:rsidRDefault="00E41E65" w:rsidP="00345285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</w:t>
        </w:r>
        <w:r>
          <w:rPr>
            <w:rStyle w:val="InternetLink"/>
          </w:rPr>
          <w:t>r</w:t>
        </w:r>
        <w:r>
          <w:rPr>
            <w:rStyle w:val="InternetLink"/>
          </w:rPr>
          <w:t>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>
        <w:t xml:space="preserve"> </w:t>
      </w:r>
      <w:r w:rsidR="00345285">
        <w:t xml:space="preserve">        </w:t>
      </w:r>
    </w:p>
    <w:p w14:paraId="11B1E789" w14:textId="3F72002B" w:rsidR="00345285" w:rsidRDefault="00345285" w:rsidP="00345285">
      <w:pPr>
        <w:jc w:val="center"/>
      </w:pPr>
      <w:r w:rsidRPr="00345285">
        <w:rPr>
          <w:rFonts w:ascii="Consolas" w:hAnsi="Consolas"/>
          <w:b/>
          <w:bCs/>
        </w:rPr>
        <w:t>"</w:t>
      </w:r>
      <w:r w:rsidR="00E41E65" w:rsidRPr="00345285">
        <w:rPr>
          <w:rFonts w:ascii="Consolas" w:hAnsi="Consolas"/>
          <w:b/>
          <w:bCs/>
        </w:rPr>
        <w:t>(</w:t>
      </w:r>
      <w:r>
        <w:rPr>
          <w:rFonts w:ascii="Consolas" w:hAnsi="Consolas"/>
          <w:b/>
          <w:bCs/>
        </w:rPr>
        <w:t>{X}</w:t>
      </w:r>
      <w:r w:rsidR="00E41E65" w:rsidRPr="00345285"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  <w:b/>
          <w:bCs/>
        </w:rPr>
        <w:t>{</w:t>
      </w:r>
      <w:r w:rsidR="00E41E65" w:rsidRPr="00345285">
        <w:rPr>
          <w:rFonts w:ascii="Consolas" w:hAnsi="Consolas"/>
          <w:b/>
          <w:bCs/>
        </w:rPr>
        <w:t>Y</w:t>
      </w:r>
      <w:r>
        <w:rPr>
          <w:rFonts w:ascii="Consolas" w:hAnsi="Consolas"/>
          <w:b/>
          <w:bCs/>
        </w:rPr>
        <w:t>}</w:t>
      </w:r>
      <w:r w:rsidR="00E41E65" w:rsidRPr="00345285">
        <w:rPr>
          <w:rFonts w:ascii="Consolas" w:hAnsi="Consolas"/>
          <w:b/>
          <w:bCs/>
        </w:rPr>
        <w:t>)</w:t>
      </w:r>
      <w:r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1139"/>
      </w:tblGrid>
      <w:tr w:rsidR="008E387B" w14:paraId="750B3F13" w14:textId="77777777">
        <w:tc>
          <w:tcPr>
            <w:tcW w:w="773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>
        <w:tc>
          <w:tcPr>
            <w:tcW w:w="773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proofErr w:type="gramStart"/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proofErr w:type="gramEnd"/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2</w:t>
            </w:r>
          </w:p>
          <w:p w14:paraId="5F1A93DC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4</w:t>
            </w:r>
          </w:p>
          <w:p w14:paraId="19A7577C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-1</w:t>
            </w:r>
          </w:p>
          <w:p w14:paraId="43D3ED7D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2</w:t>
            </w:r>
          </w:p>
          <w:p w14:paraId="344AAC27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-5</w:t>
            </w:r>
          </w:p>
          <w:p w14:paraId="2FBB228B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-5</w:t>
            </w:r>
          </w:p>
          <w:p w14:paraId="39290830" w14:textId="77777777" w:rsidR="008E387B" w:rsidRDefault="00E41E65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4</w:t>
            </w:r>
          </w:p>
          <w:p w14:paraId="762BDD2B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4, -</w:t>
            </w:r>
            <w:proofErr w:type="gramStart"/>
            <w:r>
              <w:rPr>
                <w:rFonts w:ascii="Consolas" w:hAnsi="Consolas"/>
                <w:bCs/>
              </w:rPr>
              <w:t>3)(</w:t>
            </w:r>
            <w:proofErr w:type="gramEnd"/>
            <w:r>
              <w:rPr>
                <w:rFonts w:ascii="Consolas" w:hAnsi="Consolas"/>
                <w:bCs/>
              </w:rPr>
              <w:t>-5, -5)</w:t>
            </w:r>
            <w:bookmarkStart w:id="0" w:name="_Hlk484526364"/>
            <w:bookmarkEnd w:id="0"/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03DE3" w14:textId="77777777" w:rsidR="00F33A08" w:rsidRDefault="00F33A08">
      <w:pPr>
        <w:spacing w:before="0" w:after="0" w:line="240" w:lineRule="auto"/>
      </w:pPr>
      <w:r>
        <w:separator/>
      </w:r>
    </w:p>
  </w:endnote>
  <w:endnote w:type="continuationSeparator" w:id="0">
    <w:p w14:paraId="186724A7" w14:textId="77777777" w:rsidR="00F33A08" w:rsidRDefault="00F33A0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77777777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B0ADF22" w14:textId="77777777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319EF" w14:textId="77777777" w:rsidR="00F33A08" w:rsidRDefault="00F33A08">
      <w:pPr>
        <w:spacing w:before="0" w:after="0" w:line="240" w:lineRule="auto"/>
      </w:pPr>
      <w:r>
        <w:separator/>
      </w:r>
    </w:p>
  </w:footnote>
  <w:footnote w:type="continuationSeparator" w:id="0">
    <w:p w14:paraId="420CCEAC" w14:textId="77777777" w:rsidR="00F33A08" w:rsidRDefault="00F33A0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NDcwNTM1NjK1MDRX0lEKTi0uzszPAykwrAUACEzCgSwAAAA="/>
  </w:docVars>
  <w:rsids>
    <w:rsidRoot w:val="008E387B"/>
    <w:rsid w:val="00001FC3"/>
    <w:rsid w:val="000E3330"/>
    <w:rsid w:val="00345285"/>
    <w:rsid w:val="003E7F23"/>
    <w:rsid w:val="00465041"/>
    <w:rsid w:val="00506CA3"/>
    <w:rsid w:val="00690CDB"/>
    <w:rsid w:val="006E6CF2"/>
    <w:rsid w:val="00883ADE"/>
    <w:rsid w:val="008E387B"/>
    <w:rsid w:val="00A8565A"/>
    <w:rsid w:val="00AA116B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43A81E-3558-49CB-AC08-1F987131F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1-09-08T18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